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8A6FB" w14:textId="77777777" w:rsidR="00F41D85" w:rsidRDefault="00F41D85">
      <w:pPr>
        <w:pStyle w:val="Title"/>
      </w:pPr>
    </w:p>
    <w:p w14:paraId="764AB848" w14:textId="77777777" w:rsidR="00F41D85" w:rsidRDefault="00F41D85">
      <w:pPr>
        <w:pStyle w:val="Title"/>
      </w:pPr>
    </w:p>
    <w:p w14:paraId="2B8C9ED7" w14:textId="77777777" w:rsidR="00F41D85" w:rsidRDefault="00F41D85" w:rsidP="00F41D85">
      <w:pPr>
        <w:pStyle w:val="Title"/>
      </w:pPr>
      <w:r>
        <w:t>Distribution of Lobster Size and Abundance in Protected and Nonprotected Marine Areas</w:t>
      </w:r>
    </w:p>
    <w:p w14:paraId="4CB65B2C" w14:textId="77777777" w:rsidR="00F41D85" w:rsidRDefault="00F41D85">
      <w:pPr>
        <w:pStyle w:val="Title"/>
      </w:pPr>
    </w:p>
    <w:p w14:paraId="0AD48240" w14:textId="77777777" w:rsidR="00F41D85" w:rsidRDefault="00F41D85">
      <w:pPr>
        <w:pStyle w:val="Title"/>
      </w:pPr>
    </w:p>
    <w:p w14:paraId="15958DDF" w14:textId="77777777" w:rsidR="00F41D85" w:rsidRDefault="00F41D85">
      <w:pPr>
        <w:pStyle w:val="Title"/>
      </w:pPr>
    </w:p>
    <w:p w14:paraId="25705577" w14:textId="77777777" w:rsidR="00F41D85" w:rsidRDefault="00F41D85">
      <w:pPr>
        <w:pStyle w:val="Title"/>
      </w:pPr>
    </w:p>
    <w:p w14:paraId="618B8B92" w14:textId="77777777" w:rsidR="00F41D85" w:rsidRDefault="00F41D85">
      <w:pPr>
        <w:pStyle w:val="Title"/>
      </w:pPr>
    </w:p>
    <w:p w14:paraId="41765BF8" w14:textId="77777777" w:rsidR="00F41D85" w:rsidRDefault="00F41D85">
      <w:pPr>
        <w:pStyle w:val="Title"/>
      </w:pPr>
    </w:p>
    <w:p w14:paraId="74B32390" w14:textId="77777777" w:rsidR="00F41D85" w:rsidRDefault="00F41D85">
      <w:pPr>
        <w:pStyle w:val="Title"/>
      </w:pPr>
    </w:p>
    <w:p w14:paraId="17684FCA" w14:textId="77777777" w:rsidR="007967C2" w:rsidRDefault="008225AC" w:rsidP="00F41D85">
      <w:pPr>
        <w:pStyle w:val="Author"/>
        <w:jc w:val="left"/>
      </w:pPr>
      <w:r>
        <w:t xml:space="preserve">Thomas Butera, James Fuller and </w:t>
      </w:r>
      <w:r w:rsidR="00BC64B0">
        <w:t>Robert Saldivar</w:t>
      </w:r>
    </w:p>
    <w:p w14:paraId="17C9B142" w14:textId="77777777" w:rsidR="007967C2" w:rsidRDefault="00BC64B0" w:rsidP="00F41D85">
      <w:pPr>
        <w:pStyle w:val="Date"/>
        <w:jc w:val="left"/>
      </w:pPr>
      <w:r>
        <w:t>November 13, 2018</w:t>
      </w:r>
    </w:p>
    <w:p w14:paraId="2FA1DF49" w14:textId="77777777" w:rsidR="00F50742" w:rsidRPr="00F50742" w:rsidRDefault="00F50742" w:rsidP="00F50742">
      <w:pPr>
        <w:pStyle w:val="BodyText"/>
      </w:pPr>
      <w:r>
        <w:rPr>
          <w:rFonts w:ascii="Arial" w:hAnsi="Arial" w:cs="Arial"/>
          <w:noProof/>
          <w:color w:val="000000"/>
          <w:sz w:val="22"/>
          <w:szCs w:val="22"/>
        </w:rPr>
        <w:drawing>
          <wp:inline distT="0" distB="0" distL="0" distR="0" wp14:anchorId="2A89ECF1" wp14:editId="0853A622">
            <wp:extent cx="4632960" cy="845820"/>
            <wp:effectExtent l="0" t="0" r="0" b="0"/>
            <wp:docPr id="4" name="Picture 4" descr="https://lh6.googleusercontent.com/_t5V8OZ--HqFHFUoxRCaqagsdCR90zggygV0dP7-2vqheCmkGq47E_1QgMboTxu3ZItjb-_TX8g1jzMK4G1Pu-ECi0w78vKOV1X_SjzY5n1E8z8flnyQFecsmrKEQp6vky3vid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_t5V8OZ--HqFHFUoxRCaqagsdCR90zggygV0dP7-2vqheCmkGq47E_1QgMboTxu3ZItjb-_TX8g1jzMK4G1Pu-ECi0w78vKOV1X_SjzY5n1E8z8flnyQFecsmrKEQp6vky3vide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266" cy="848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FB0BC" w14:textId="77777777" w:rsidR="007967C2" w:rsidRDefault="00BC64B0">
      <w:pPr>
        <w:pStyle w:val="FirstParagraph"/>
      </w:pPr>
      <w:r>
        <w:rPr>
          <w:noProof/>
        </w:rPr>
        <w:lastRenderedPageBreak/>
        <w:drawing>
          <wp:inline distT="0" distB="0" distL="0" distR="0" wp14:anchorId="0C190BE5" wp14:editId="37EA03B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_Lobster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9E68AA" wp14:editId="0322170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_Lobster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C057F" w14:textId="77777777" w:rsidR="00645AED" w:rsidRPr="00645AED" w:rsidRDefault="00645AED" w:rsidP="00645AED">
      <w:pPr>
        <w:pStyle w:val="BodyText"/>
      </w:pPr>
      <w:r>
        <w:t>Table 1</w:t>
      </w:r>
      <w:r w:rsidR="008225AC">
        <w:t>(2012)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326"/>
        <w:gridCol w:w="2332"/>
        <w:gridCol w:w="2342"/>
        <w:gridCol w:w="2350"/>
      </w:tblGrid>
      <w:tr w:rsidR="00A5617B" w:rsidRPr="00A5617B" w14:paraId="4A7E1B3A" w14:textId="77777777" w:rsidTr="00E20F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16DBB3E1" w14:textId="77777777" w:rsidR="00A5617B" w:rsidRPr="00A5617B" w:rsidRDefault="00A5617B" w:rsidP="007E20A5">
            <w:pPr>
              <w:pStyle w:val="Compact"/>
              <w:rPr>
                <w:vanish/>
              </w:rPr>
            </w:pPr>
            <w:r w:rsidRPr="00A5617B">
              <w:t>Site</w:t>
            </w:r>
          </w:p>
        </w:tc>
        <w:tc>
          <w:tcPr>
            <w:tcW w:w="2394" w:type="dxa"/>
          </w:tcPr>
          <w:p w14:paraId="059070F2" w14:textId="77777777" w:rsidR="00A5617B" w:rsidRPr="00A5617B" w:rsidRDefault="00A5617B" w:rsidP="007E20A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5617B">
              <w:t xml:space="preserve"> Mean Lobster Size (mm) </w:t>
            </w:r>
          </w:p>
        </w:tc>
        <w:tc>
          <w:tcPr>
            <w:tcW w:w="2394" w:type="dxa"/>
          </w:tcPr>
          <w:p w14:paraId="11499BDB" w14:textId="77777777" w:rsidR="00A5617B" w:rsidRPr="00A5617B" w:rsidRDefault="00A5617B" w:rsidP="007E20A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5617B">
              <w:t>Standard Deviation of Size (mm)</w:t>
            </w:r>
          </w:p>
        </w:tc>
        <w:tc>
          <w:tcPr>
            <w:tcW w:w="2394" w:type="dxa"/>
          </w:tcPr>
          <w:p w14:paraId="4FECCCEA" w14:textId="77777777" w:rsidR="00A5617B" w:rsidRPr="00A5617B" w:rsidRDefault="00A5617B" w:rsidP="007E20A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5617B">
              <w:t>Abundance</w:t>
            </w:r>
          </w:p>
        </w:tc>
      </w:tr>
      <w:tr w:rsidR="00A5617B" w:rsidRPr="00A5617B" w14:paraId="0E34BE74" w14:textId="77777777" w:rsidTr="00E20F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62E76153" w14:textId="77777777" w:rsidR="00A5617B" w:rsidRPr="00A5617B" w:rsidRDefault="00A5617B" w:rsidP="007E20A5">
            <w:pPr>
              <w:pStyle w:val="Compact"/>
            </w:pPr>
            <w:r w:rsidRPr="00A5617B">
              <w:t xml:space="preserve">AQUE </w:t>
            </w:r>
          </w:p>
        </w:tc>
        <w:tc>
          <w:tcPr>
            <w:tcW w:w="2394" w:type="dxa"/>
          </w:tcPr>
          <w:p w14:paraId="618DA483" w14:textId="77777777" w:rsidR="00A5617B" w:rsidRPr="00A5617B" w:rsidRDefault="00A5617B" w:rsidP="007E20A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5617B">
              <w:t>71.00</w:t>
            </w:r>
          </w:p>
        </w:tc>
        <w:tc>
          <w:tcPr>
            <w:tcW w:w="2394" w:type="dxa"/>
          </w:tcPr>
          <w:p w14:paraId="11ED1CFE" w14:textId="77777777" w:rsidR="00A5617B" w:rsidRPr="00A5617B" w:rsidRDefault="00A5617B" w:rsidP="007E20A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5617B">
              <w:t>10.15</w:t>
            </w:r>
          </w:p>
        </w:tc>
        <w:tc>
          <w:tcPr>
            <w:tcW w:w="2394" w:type="dxa"/>
          </w:tcPr>
          <w:p w14:paraId="507E0939" w14:textId="77777777" w:rsidR="00A5617B" w:rsidRPr="00A5617B" w:rsidRDefault="00A5617B" w:rsidP="007E20A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5617B">
              <w:t>38</w:t>
            </w:r>
          </w:p>
        </w:tc>
      </w:tr>
      <w:tr w:rsidR="00A5617B" w:rsidRPr="00A5617B" w14:paraId="613AA682" w14:textId="77777777" w:rsidTr="00E20F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187B2D74" w14:textId="77777777" w:rsidR="00A5617B" w:rsidRPr="00A5617B" w:rsidRDefault="00A5617B" w:rsidP="007E20A5">
            <w:pPr>
              <w:pStyle w:val="Compact"/>
            </w:pPr>
            <w:r w:rsidRPr="00A5617B">
              <w:t>CARP</w:t>
            </w:r>
          </w:p>
        </w:tc>
        <w:tc>
          <w:tcPr>
            <w:tcW w:w="2394" w:type="dxa"/>
          </w:tcPr>
          <w:p w14:paraId="488B6F4A" w14:textId="77777777" w:rsidR="00A5617B" w:rsidRPr="00A5617B" w:rsidRDefault="00A5617B" w:rsidP="007E20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17B">
              <w:t>74.36</w:t>
            </w:r>
          </w:p>
        </w:tc>
        <w:tc>
          <w:tcPr>
            <w:tcW w:w="2394" w:type="dxa"/>
          </w:tcPr>
          <w:p w14:paraId="283953E8" w14:textId="77777777" w:rsidR="00A5617B" w:rsidRPr="00A5617B" w:rsidRDefault="00A5617B" w:rsidP="007E20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17B">
              <w:t>14.62</w:t>
            </w:r>
          </w:p>
        </w:tc>
        <w:tc>
          <w:tcPr>
            <w:tcW w:w="2394" w:type="dxa"/>
          </w:tcPr>
          <w:p w14:paraId="3A54C5F2" w14:textId="77777777" w:rsidR="00A5617B" w:rsidRPr="00A5617B" w:rsidRDefault="00A5617B" w:rsidP="007E20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17B">
              <w:t>78</w:t>
            </w:r>
          </w:p>
        </w:tc>
      </w:tr>
      <w:tr w:rsidR="00A5617B" w:rsidRPr="00A5617B" w14:paraId="2542B9F9" w14:textId="77777777" w:rsidTr="00E20F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2212C203" w14:textId="77777777" w:rsidR="00A5617B" w:rsidRPr="00A5617B" w:rsidRDefault="00A5617B" w:rsidP="007E20A5">
            <w:pPr>
              <w:pStyle w:val="Compact"/>
            </w:pPr>
            <w:r w:rsidRPr="00A5617B">
              <w:t xml:space="preserve">IVEE </w:t>
            </w:r>
          </w:p>
        </w:tc>
        <w:tc>
          <w:tcPr>
            <w:tcW w:w="2394" w:type="dxa"/>
          </w:tcPr>
          <w:p w14:paraId="44A9BF70" w14:textId="77777777" w:rsidR="00A5617B" w:rsidRPr="00A5617B" w:rsidRDefault="00A5617B" w:rsidP="007E20A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5617B">
              <w:t>66.08</w:t>
            </w:r>
          </w:p>
        </w:tc>
        <w:tc>
          <w:tcPr>
            <w:tcW w:w="2394" w:type="dxa"/>
          </w:tcPr>
          <w:p w14:paraId="3F21F711" w14:textId="77777777" w:rsidR="00A5617B" w:rsidRPr="00A5617B" w:rsidRDefault="00A5617B" w:rsidP="007E20A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5617B">
              <w:t>12.09</w:t>
            </w:r>
          </w:p>
        </w:tc>
        <w:tc>
          <w:tcPr>
            <w:tcW w:w="2394" w:type="dxa"/>
          </w:tcPr>
          <w:p w14:paraId="151016AD" w14:textId="77777777" w:rsidR="00A5617B" w:rsidRPr="00A5617B" w:rsidRDefault="00A5617B" w:rsidP="007E20A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5617B">
              <w:t>26</w:t>
            </w:r>
          </w:p>
        </w:tc>
      </w:tr>
      <w:tr w:rsidR="00666F33" w:rsidRPr="00A5617B" w14:paraId="5320CC31" w14:textId="77777777" w:rsidTr="00E20F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0BE5581B" w14:textId="77777777" w:rsidR="00666F33" w:rsidRPr="00A5617B" w:rsidRDefault="00666F33" w:rsidP="007E20A5">
            <w:pPr>
              <w:pStyle w:val="Compact"/>
            </w:pPr>
            <w:r w:rsidRPr="00A5617B">
              <w:t xml:space="preserve">MOHK </w:t>
            </w:r>
          </w:p>
        </w:tc>
        <w:tc>
          <w:tcPr>
            <w:tcW w:w="2394" w:type="dxa"/>
          </w:tcPr>
          <w:p w14:paraId="7871C4B2" w14:textId="77777777" w:rsidR="00666F33" w:rsidRPr="00A5617B" w:rsidRDefault="00666F33" w:rsidP="007E20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17B">
              <w:t>77.25</w:t>
            </w:r>
          </w:p>
        </w:tc>
        <w:tc>
          <w:tcPr>
            <w:tcW w:w="2394" w:type="dxa"/>
          </w:tcPr>
          <w:p w14:paraId="3F93C60B" w14:textId="77777777" w:rsidR="00666F33" w:rsidRPr="00A5617B" w:rsidRDefault="00666F33" w:rsidP="007E20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17B">
              <w:t>10.59</w:t>
            </w:r>
          </w:p>
        </w:tc>
        <w:tc>
          <w:tcPr>
            <w:tcW w:w="2394" w:type="dxa"/>
          </w:tcPr>
          <w:p w14:paraId="232164B2" w14:textId="77777777" w:rsidR="00666F33" w:rsidRPr="00A5617B" w:rsidRDefault="00666F33" w:rsidP="007E20A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17B">
              <w:t>83</w:t>
            </w:r>
          </w:p>
        </w:tc>
      </w:tr>
      <w:tr w:rsidR="00666F33" w:rsidRPr="00A5617B" w14:paraId="339F0F4D" w14:textId="77777777" w:rsidTr="00E20F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2C46513D" w14:textId="77777777" w:rsidR="00666F33" w:rsidRPr="00A5617B" w:rsidRDefault="00666F33" w:rsidP="007E20A5">
            <w:pPr>
              <w:pStyle w:val="Compact"/>
            </w:pPr>
            <w:r w:rsidRPr="00A5617B">
              <w:t>NAPL</w:t>
            </w:r>
          </w:p>
        </w:tc>
        <w:tc>
          <w:tcPr>
            <w:tcW w:w="2394" w:type="dxa"/>
          </w:tcPr>
          <w:p w14:paraId="20A7580B" w14:textId="77777777" w:rsidR="00666F33" w:rsidRPr="00A5617B" w:rsidRDefault="00666F33" w:rsidP="007E20A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5617B">
              <w:t>73.00</w:t>
            </w:r>
          </w:p>
        </w:tc>
        <w:tc>
          <w:tcPr>
            <w:tcW w:w="2394" w:type="dxa"/>
          </w:tcPr>
          <w:p w14:paraId="4EE97164" w14:textId="77777777" w:rsidR="00666F33" w:rsidRPr="00A5617B" w:rsidRDefault="00645AED" w:rsidP="007E20A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.75</w:t>
            </w:r>
          </w:p>
        </w:tc>
        <w:tc>
          <w:tcPr>
            <w:tcW w:w="2394" w:type="dxa"/>
          </w:tcPr>
          <w:p w14:paraId="6CAFE989" w14:textId="77777777" w:rsidR="00666F33" w:rsidRPr="00A5617B" w:rsidRDefault="00645AED" w:rsidP="007E20A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</w:tr>
    </w:tbl>
    <w:p w14:paraId="781AD16A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vene's</w:t>
      </w:r>
      <w:proofErr w:type="spellEnd"/>
      <w:r>
        <w:rPr>
          <w:rStyle w:val="VerbatimChar"/>
        </w:rPr>
        <w:t xml:space="preserve"> Test for Homogeneity of Variance (center = median)</w:t>
      </w:r>
      <w:r>
        <w:br/>
      </w:r>
      <w:r>
        <w:rPr>
          <w:rStyle w:val="VerbatimChar"/>
        </w:rPr>
        <w:t>##         Df F value    Pr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group    4  8.3893 1.065e-06 ***</w:t>
      </w:r>
      <w:r>
        <w:br/>
      </w:r>
      <w:r>
        <w:rPr>
          <w:rStyle w:val="VerbatimChar"/>
        </w:rPr>
        <w:t xml:space="preserve">##       166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7E0C48C" w14:textId="77777777" w:rsidR="007967C2" w:rsidRDefault="00BC64B0"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/>
      </w:r>
      <w:r>
        <w:rPr>
          <w:rStyle w:val="VerbatimChar"/>
        </w:rPr>
        <w:t>## SITE           4   2355   588.6   3.424 0.0085 **</w:t>
      </w:r>
      <w:r>
        <w:br/>
      </w:r>
      <w:r>
        <w:rPr>
          <w:rStyle w:val="VerbatimChar"/>
        </w:rPr>
        <w:t xml:space="preserve">## Residuals   1663 285871   171.9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4E0FE35" w14:textId="77777777" w:rsidR="007967C2" w:rsidRDefault="00BC64B0" w:rsidP="00645AED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IZE ~ SITE, data = lobster_case_format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TE</w:t>
      </w:r>
      <w:r>
        <w:br/>
      </w:r>
      <w:r>
        <w:rPr>
          <w:rStyle w:val="VerbatimChar"/>
        </w:rPr>
        <w:t>##                 diff         lwr      upr     p adj</w:t>
      </w:r>
      <w:r>
        <w:br/>
      </w:r>
      <w:r>
        <w:rPr>
          <w:rStyle w:val="VerbatimChar"/>
        </w:rPr>
        <w:t>## CARP-AQUE -1.6657352 -6.24294710 2.911477 0.8582355</w:t>
      </w:r>
      <w:r>
        <w:br/>
      </w:r>
      <w:r>
        <w:rPr>
          <w:rStyle w:val="VerbatimChar"/>
        </w:rPr>
        <w:t>## IVEE-AQUE -2.4433772 -7.05292315 2.166169 0.5968998</w:t>
      </w:r>
      <w:r>
        <w:br/>
      </w:r>
      <w:r>
        <w:rPr>
          <w:rStyle w:val="VerbatimChar"/>
        </w:rPr>
        <w:t>## MOHK-AQUE -1.8955224 -7.02720717 3.236162 0.8514711</w:t>
      </w:r>
      <w:r>
        <w:br/>
      </w:r>
      <w:r>
        <w:rPr>
          <w:rStyle w:val="VerbatimChar"/>
        </w:rPr>
        <w:t>## NAPL-AQUE  2.3366205 -3.19311600 7.866357 0.7775633</w:t>
      </w:r>
      <w:r>
        <w:br/>
      </w:r>
      <w:r>
        <w:rPr>
          <w:rStyle w:val="VerbatimChar"/>
        </w:rPr>
        <w:t>## IVEE-CARP -0.7776420 -2.76097123 1.205687 0.8216104</w:t>
      </w:r>
      <w:r>
        <w:br/>
      </w:r>
      <w:r>
        <w:rPr>
          <w:rStyle w:val="VerbatimChar"/>
        </w:rPr>
        <w:t>## MOHK-CARP -0.2297872 -3.23309697 2.773523 0.9995765</w:t>
      </w:r>
      <w:r>
        <w:br/>
      </w:r>
      <w:r>
        <w:rPr>
          <w:rStyle w:val="VerbatimChar"/>
        </w:rPr>
        <w:t>## NAPL-CARP  4.0023556  0.36042398 7.644287 0.0228728</w:t>
      </w:r>
      <w:r>
        <w:br/>
      </w:r>
      <w:r>
        <w:rPr>
          <w:rStyle w:val="VerbatimChar"/>
        </w:rPr>
        <w:t>## MOHK-IVEE  0.5478548 -2.50450730 3.600217 0.9882889</w:t>
      </w:r>
      <w:r>
        <w:br/>
      </w:r>
      <w:r>
        <w:rPr>
          <w:rStyle w:val="VerbatimChar"/>
        </w:rPr>
        <w:t>## NAPL-IVEE  4.7799976  1.09751057 8.462485 0.0037001</w:t>
      </w:r>
      <w:r>
        <w:br/>
      </w:r>
      <w:r>
        <w:rPr>
          <w:rStyle w:val="VerbatimChar"/>
        </w:rPr>
        <w:t>## NAPL-MOHK  4.2321429 -0.08607271 8.550358 0.0579286</w:t>
      </w:r>
    </w:p>
    <w:p w14:paraId="06851ECF" w14:textId="77777777" w:rsidR="00645AED" w:rsidRDefault="00645AED" w:rsidP="00645AED">
      <w:pPr>
        <w:pStyle w:val="Compact"/>
      </w:pPr>
      <w:r>
        <w:t>Table 2</w:t>
      </w:r>
      <w:r w:rsidR="00BF161E">
        <w:t>(</w:t>
      </w:r>
      <w:r w:rsidR="008225AC">
        <w:t>2017)</w:t>
      </w:r>
    </w:p>
    <w:tbl>
      <w:tblPr>
        <w:tblStyle w:val="PlainTable1"/>
        <w:tblpPr w:leftFromText="180" w:rightFromText="180" w:vertAnchor="text" w:horzAnchor="margin" w:tblpY="229"/>
        <w:tblW w:w="0" w:type="auto"/>
        <w:tblLook w:val="04A0" w:firstRow="1" w:lastRow="0" w:firstColumn="1" w:lastColumn="0" w:noHBand="0" w:noVBand="1"/>
      </w:tblPr>
      <w:tblGrid>
        <w:gridCol w:w="2326"/>
        <w:gridCol w:w="2332"/>
        <w:gridCol w:w="2342"/>
        <w:gridCol w:w="2350"/>
      </w:tblGrid>
      <w:tr w:rsidR="00645AED" w:rsidRPr="00A5617B" w14:paraId="16843C41" w14:textId="77777777" w:rsidTr="00E20F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3BFB9FB9" w14:textId="77777777" w:rsidR="00645AED" w:rsidRPr="00A5617B" w:rsidRDefault="00645AED" w:rsidP="00865BCF">
            <w:pPr>
              <w:pStyle w:val="Compact"/>
              <w:rPr>
                <w:vanish/>
              </w:rPr>
            </w:pPr>
            <w:r w:rsidRPr="00A5617B">
              <w:t>Site</w:t>
            </w:r>
          </w:p>
        </w:tc>
        <w:tc>
          <w:tcPr>
            <w:tcW w:w="2394" w:type="dxa"/>
          </w:tcPr>
          <w:p w14:paraId="3F2B62B6" w14:textId="77777777" w:rsidR="00645AED" w:rsidRPr="00A5617B" w:rsidRDefault="00645AED" w:rsidP="00865BC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5617B">
              <w:t xml:space="preserve"> Mean Lobster Size (mm) </w:t>
            </w:r>
          </w:p>
        </w:tc>
        <w:tc>
          <w:tcPr>
            <w:tcW w:w="2394" w:type="dxa"/>
          </w:tcPr>
          <w:p w14:paraId="7E76A62C" w14:textId="77777777" w:rsidR="00645AED" w:rsidRPr="00A5617B" w:rsidRDefault="00645AED" w:rsidP="00865BC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5617B">
              <w:t>Standard Deviation of Size (mm)</w:t>
            </w:r>
          </w:p>
        </w:tc>
        <w:tc>
          <w:tcPr>
            <w:tcW w:w="2394" w:type="dxa"/>
          </w:tcPr>
          <w:p w14:paraId="28D1DFD2" w14:textId="77777777" w:rsidR="00645AED" w:rsidRPr="00A5617B" w:rsidRDefault="00645AED" w:rsidP="00865BC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5617B">
              <w:t>Abundance</w:t>
            </w:r>
          </w:p>
        </w:tc>
      </w:tr>
      <w:tr w:rsidR="00645AED" w:rsidRPr="00A5617B" w14:paraId="3D323B9E" w14:textId="77777777" w:rsidTr="00E20F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6A084F98" w14:textId="77777777" w:rsidR="00645AED" w:rsidRPr="00A5617B" w:rsidRDefault="00645AED" w:rsidP="00865BCF">
            <w:pPr>
              <w:pStyle w:val="Compact"/>
            </w:pPr>
            <w:r w:rsidRPr="00A5617B">
              <w:t xml:space="preserve">AQUE </w:t>
            </w:r>
          </w:p>
        </w:tc>
        <w:tc>
          <w:tcPr>
            <w:tcW w:w="2394" w:type="dxa"/>
          </w:tcPr>
          <w:p w14:paraId="5BE26D15" w14:textId="77777777" w:rsidR="00645AED" w:rsidRPr="004F757E" w:rsidRDefault="00645AED" w:rsidP="00865BC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F757E">
              <w:t>73.90</w:t>
            </w:r>
          </w:p>
        </w:tc>
        <w:tc>
          <w:tcPr>
            <w:tcW w:w="2394" w:type="dxa"/>
          </w:tcPr>
          <w:p w14:paraId="187FA9EE" w14:textId="77777777" w:rsidR="00645AED" w:rsidRPr="0014026B" w:rsidRDefault="00645AED" w:rsidP="00865BC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026B">
              <w:t>11.89</w:t>
            </w:r>
          </w:p>
        </w:tc>
        <w:tc>
          <w:tcPr>
            <w:tcW w:w="2394" w:type="dxa"/>
          </w:tcPr>
          <w:p w14:paraId="74A6C721" w14:textId="77777777" w:rsidR="00645AED" w:rsidRPr="0014026B" w:rsidRDefault="00645AED" w:rsidP="00865BC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7</w:t>
            </w:r>
          </w:p>
        </w:tc>
      </w:tr>
      <w:tr w:rsidR="00645AED" w:rsidRPr="00A5617B" w14:paraId="0EFAC913" w14:textId="77777777" w:rsidTr="00E20F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4B25F557" w14:textId="77777777" w:rsidR="00645AED" w:rsidRPr="00A5617B" w:rsidRDefault="00645AED" w:rsidP="00865BCF">
            <w:pPr>
              <w:pStyle w:val="Compact"/>
            </w:pPr>
            <w:r w:rsidRPr="00A5617B">
              <w:t>CARP</w:t>
            </w:r>
          </w:p>
        </w:tc>
        <w:tc>
          <w:tcPr>
            <w:tcW w:w="2394" w:type="dxa"/>
          </w:tcPr>
          <w:p w14:paraId="0A41D563" w14:textId="77777777" w:rsidR="00645AED" w:rsidRDefault="00645AED" w:rsidP="00865B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79A6">
              <w:t>72.23</w:t>
            </w:r>
          </w:p>
        </w:tc>
        <w:tc>
          <w:tcPr>
            <w:tcW w:w="2394" w:type="dxa"/>
          </w:tcPr>
          <w:p w14:paraId="1AA3F515" w14:textId="77777777" w:rsidR="00645AED" w:rsidRDefault="00645AED" w:rsidP="00865B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79A6">
              <w:t>13.21</w:t>
            </w:r>
          </w:p>
        </w:tc>
        <w:tc>
          <w:tcPr>
            <w:tcW w:w="2394" w:type="dxa"/>
          </w:tcPr>
          <w:p w14:paraId="1EFDF05C" w14:textId="77777777" w:rsidR="00645AED" w:rsidRDefault="00645AED" w:rsidP="00865B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679A6">
              <w:t>705</w:t>
            </w:r>
          </w:p>
        </w:tc>
      </w:tr>
      <w:tr w:rsidR="00645AED" w:rsidRPr="00A5617B" w14:paraId="12ED32C2" w14:textId="77777777" w:rsidTr="00E20F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4600949A" w14:textId="77777777" w:rsidR="00645AED" w:rsidRPr="00A5617B" w:rsidRDefault="00645AED" w:rsidP="00865BCF">
            <w:pPr>
              <w:pStyle w:val="Compact"/>
            </w:pPr>
            <w:r w:rsidRPr="00A5617B">
              <w:t xml:space="preserve">IVEE </w:t>
            </w:r>
          </w:p>
        </w:tc>
        <w:tc>
          <w:tcPr>
            <w:tcW w:w="2394" w:type="dxa"/>
          </w:tcPr>
          <w:p w14:paraId="1F51A25A" w14:textId="77777777" w:rsidR="00645AED" w:rsidRDefault="00645AED" w:rsidP="00865B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6A71">
              <w:t>71.45</w:t>
            </w:r>
          </w:p>
        </w:tc>
        <w:tc>
          <w:tcPr>
            <w:tcW w:w="2394" w:type="dxa"/>
          </w:tcPr>
          <w:p w14:paraId="19CE1856" w14:textId="77777777" w:rsidR="00645AED" w:rsidRDefault="00645AED" w:rsidP="00865B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6A71">
              <w:t>14.32</w:t>
            </w:r>
          </w:p>
        </w:tc>
        <w:tc>
          <w:tcPr>
            <w:tcW w:w="2394" w:type="dxa"/>
          </w:tcPr>
          <w:p w14:paraId="12885337" w14:textId="77777777" w:rsidR="00645AED" w:rsidRDefault="00645AED" w:rsidP="00865B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86A71">
              <w:t>606</w:t>
            </w:r>
          </w:p>
        </w:tc>
      </w:tr>
      <w:tr w:rsidR="00645AED" w:rsidRPr="00A5617B" w14:paraId="1990215B" w14:textId="77777777" w:rsidTr="00E20F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30C104C9" w14:textId="77777777" w:rsidR="00645AED" w:rsidRPr="00A5617B" w:rsidRDefault="00645AED" w:rsidP="00865BCF">
            <w:pPr>
              <w:pStyle w:val="Compact"/>
            </w:pPr>
            <w:r w:rsidRPr="00A5617B">
              <w:t xml:space="preserve">MOHK </w:t>
            </w:r>
          </w:p>
        </w:tc>
        <w:tc>
          <w:tcPr>
            <w:tcW w:w="2394" w:type="dxa"/>
          </w:tcPr>
          <w:p w14:paraId="77E1515B" w14:textId="77777777" w:rsidR="00645AED" w:rsidRDefault="00645AED" w:rsidP="00865B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4AF0">
              <w:t>72.00</w:t>
            </w:r>
          </w:p>
        </w:tc>
        <w:tc>
          <w:tcPr>
            <w:tcW w:w="2394" w:type="dxa"/>
          </w:tcPr>
          <w:p w14:paraId="19FB150F" w14:textId="77777777" w:rsidR="00645AED" w:rsidRDefault="00645AED" w:rsidP="00865B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4AF0">
              <w:t>9.28</w:t>
            </w:r>
          </w:p>
        </w:tc>
        <w:tc>
          <w:tcPr>
            <w:tcW w:w="2394" w:type="dxa"/>
          </w:tcPr>
          <w:p w14:paraId="5063A3CF" w14:textId="77777777" w:rsidR="00645AED" w:rsidRDefault="00645AED" w:rsidP="00865B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4AF0">
              <w:t>178</w:t>
            </w:r>
          </w:p>
        </w:tc>
      </w:tr>
      <w:tr w:rsidR="00645AED" w:rsidRPr="00A5617B" w14:paraId="11100B15" w14:textId="77777777" w:rsidTr="00E20F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495C5BC7" w14:textId="77777777" w:rsidR="00645AED" w:rsidRPr="00A5617B" w:rsidRDefault="00645AED" w:rsidP="00865BCF">
            <w:pPr>
              <w:pStyle w:val="Compact"/>
            </w:pPr>
            <w:r w:rsidRPr="00A5617B">
              <w:t xml:space="preserve">NAPL </w:t>
            </w:r>
          </w:p>
        </w:tc>
        <w:tc>
          <w:tcPr>
            <w:tcW w:w="2394" w:type="dxa"/>
          </w:tcPr>
          <w:p w14:paraId="7739B236" w14:textId="77777777" w:rsidR="00645AED" w:rsidRDefault="00645AED" w:rsidP="00865B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6263">
              <w:t>76.23</w:t>
            </w:r>
          </w:p>
        </w:tc>
        <w:tc>
          <w:tcPr>
            <w:tcW w:w="2394" w:type="dxa"/>
          </w:tcPr>
          <w:p w14:paraId="7B76C869" w14:textId="77777777" w:rsidR="00645AED" w:rsidRDefault="00645AED" w:rsidP="00865B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6263">
              <w:t>11.39</w:t>
            </w:r>
          </w:p>
        </w:tc>
        <w:tc>
          <w:tcPr>
            <w:tcW w:w="2394" w:type="dxa"/>
          </w:tcPr>
          <w:p w14:paraId="16F35BA8" w14:textId="77777777" w:rsidR="00645AED" w:rsidRDefault="00645AED" w:rsidP="00865B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6263">
              <w:t>112</w:t>
            </w:r>
          </w:p>
        </w:tc>
      </w:tr>
    </w:tbl>
    <w:p w14:paraId="2F85F04F" w14:textId="77777777" w:rsidR="007967C2" w:rsidRDefault="00BC64B0">
      <w:pPr>
        <w:pStyle w:val="BodyText"/>
      </w:pPr>
      <w:r>
        <w:rPr>
          <w:noProof/>
        </w:rPr>
        <w:drawing>
          <wp:inline distT="0" distB="0" distL="0" distR="0" wp14:anchorId="4DDA3624" wp14:editId="475BF1A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_Lobster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0CBB5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NAPL_2012$SIZE and lobster_NAPL_2017$SIZE</w:t>
      </w:r>
      <w:r>
        <w:br/>
      </w:r>
      <w:r>
        <w:rPr>
          <w:rStyle w:val="VerbatimChar"/>
        </w:rPr>
        <w:t>## F = 1.064, num df = 5, denom df = 111, p-value = 0.7685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966019 6.46264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064048</w:t>
      </w:r>
    </w:p>
    <w:p w14:paraId="5C73C3C1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IVEE_2012$SIZE and lobster_IVEE_2017$SIZE</w:t>
      </w:r>
      <w:r>
        <w:br/>
      </w:r>
      <w:r>
        <w:rPr>
          <w:rStyle w:val="VerbatimChar"/>
        </w:rPr>
        <w:t>## F = 0.71311, num df = 25, denom df = 605, p-value = 0.307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322948 1.36986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0.713111</w:t>
      </w:r>
    </w:p>
    <w:p w14:paraId="6029BD9F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AQUE_2012$SIZE and lobster_AQUE_2017$SIZE</w:t>
      </w:r>
      <w:r>
        <w:br/>
      </w:r>
      <w:r>
        <w:rPr>
          <w:rStyle w:val="VerbatimChar"/>
        </w:rPr>
        <w:t>## F = 0.72863, num df = 37, denom df = 66, p-value = 0.298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19142 1.3278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7286314</w:t>
      </w:r>
    </w:p>
    <w:p w14:paraId="3C5C55ED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OHK_2012$SIZE and lobster_MOHK_2017$SIZE</w:t>
      </w:r>
      <w:r>
        <w:br/>
      </w:r>
      <w:r>
        <w:rPr>
          <w:rStyle w:val="VerbatimChar"/>
        </w:rPr>
        <w:t>## F = 1.3015, num df = 82, denom df = 177, p-value = 0.1509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085131 1.91314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301535</w:t>
      </w:r>
    </w:p>
    <w:p w14:paraId="3D5944C8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CARP_2012$SIZE and lobster_CARP_2017$SIZE</w:t>
      </w:r>
      <w:r>
        <w:br/>
      </w:r>
      <w:r>
        <w:rPr>
          <w:rStyle w:val="VerbatimChar"/>
        </w:rPr>
        <w:t>## F = 1.2244, num df = 77, denom df = 704, p-value = 0.2043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96208 1.7504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224405</w:t>
      </w:r>
    </w:p>
    <w:p w14:paraId="24B084C6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NAPL_2012$SIZE and lobster_NAPL_2017$SIZE</w:t>
      </w:r>
      <w:r>
        <w:br/>
      </w:r>
      <w:r>
        <w:rPr>
          <w:rStyle w:val="VerbatimChar"/>
        </w:rPr>
        <w:t>## t = -0.67636, df = 116, p-value = 0.500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697051   6.2327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3.00000  76.23214</w:t>
      </w:r>
    </w:p>
    <w:p w14:paraId="22E26AC9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IVEE_2012$SIZE and lobster_IVEE_2017$SIZE</w:t>
      </w:r>
      <w:r>
        <w:br/>
      </w:r>
      <w:r>
        <w:rPr>
          <w:rStyle w:val="VerbatimChar"/>
        </w:rPr>
        <w:t>## t = -1.885, df = 630, p-value = 0.059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750916   0.22464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6.07692  71.45215</w:t>
      </w:r>
    </w:p>
    <w:p w14:paraId="6327661A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AQUE_2012$SIZE and lobster_AQUE_2017$SIZE</w:t>
      </w:r>
      <w:r>
        <w:br/>
      </w:r>
      <w:r>
        <w:rPr>
          <w:rStyle w:val="VerbatimChar"/>
        </w:rPr>
        <w:t>## t = -1.2622, df = 103, p-value = 0.209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445357  1.6543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1.00000  73.89552</w:t>
      </w:r>
    </w:p>
    <w:p w14:paraId="7984DF6A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OHK_2012$SIZE and lobster_MOHK_2017$SIZE</w:t>
      </w:r>
      <w:r>
        <w:br/>
      </w:r>
      <w:r>
        <w:rPr>
          <w:rStyle w:val="VerbatimChar"/>
        </w:rPr>
        <w:t>## t = 4.0689, df = 259, p-value = 6.276e-0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710776 7.79524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7.25301  72.00000</w:t>
      </w:r>
    </w:p>
    <w:p w14:paraId="797BDBE4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CARP_2012$SIZE and lobster_CARP_2017$SIZE</w:t>
      </w:r>
      <w:r>
        <w:br/>
      </w:r>
      <w:r>
        <w:rPr>
          <w:rStyle w:val="VerbatimChar"/>
        </w:rPr>
        <w:t>## t = 1.3361, df = 781, p-value = 0.181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98958  5.2573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4.35897  72.22979</w:t>
      </w:r>
    </w:p>
    <w:p w14:paraId="1FAFB9BC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2834216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1.1141889  0.5473456</w:t>
      </w:r>
    </w:p>
    <w:p w14:paraId="3375172C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3775177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 inf         sup </w:t>
      </w:r>
      <w:r>
        <w:br/>
      </w:r>
      <w:r>
        <w:rPr>
          <w:rStyle w:val="VerbatimChar"/>
        </w:rPr>
        <w:t>## -0.77136540  0.01633002</w:t>
      </w:r>
    </w:p>
    <w:p w14:paraId="2E06BD77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2563169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6606014  0.1479675</w:t>
      </w:r>
    </w:p>
    <w:p w14:paraId="539F46D6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0.5408116 (medium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inf       sup </w:t>
      </w:r>
      <w:r>
        <w:br/>
      </w:r>
      <w:r>
        <w:rPr>
          <w:rStyle w:val="VerbatimChar"/>
        </w:rPr>
        <w:t>## 0.2749635 0.8066597</w:t>
      </w:r>
    </w:p>
    <w:p w14:paraId="206D59F5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0.1594364 (negligible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 inf         sup </w:t>
      </w:r>
      <w:r>
        <w:br/>
      </w:r>
      <w:r>
        <w:rPr>
          <w:rStyle w:val="VerbatimChar"/>
        </w:rPr>
        <w:t>## -0.07493682  0.39380971</w:t>
      </w:r>
    </w:p>
    <w:p w14:paraId="1E20DA28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$SIZE and lobster_nonMPA_2012$SIZE</w:t>
      </w:r>
      <w:r>
        <w:br/>
      </w:r>
      <w:r>
        <w:rPr>
          <w:rStyle w:val="VerbatimChar"/>
        </w:rPr>
        <w:t>## F = 0.95857, num df = 31, denom df = 198, p-value = 0.930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875826 1.741898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0.958571</w:t>
      </w:r>
    </w:p>
    <w:p w14:paraId="6D5DF550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7$SIZE and lobster_nonMPA_2017$SIZE</w:t>
      </w:r>
      <w:r>
        <w:br/>
      </w:r>
      <w:r>
        <w:rPr>
          <w:rStyle w:val="VerbatimChar"/>
        </w:rPr>
        <w:t>## F = 1.261, num df = 717, denom df = 949, p-value = 0.0008682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099982 1.4474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260969</w:t>
      </w:r>
    </w:p>
    <w:p w14:paraId="4898F486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count$COUNT and lobster_nonMPA_2012count$COUNT</w:t>
      </w:r>
      <w:r>
        <w:br/>
      </w:r>
      <w:r>
        <w:rPr>
          <w:rStyle w:val="VerbatimChar"/>
        </w:rPr>
        <w:t>## F = 0.15132, num df = 29, denom df = 154, p-value = 1.607e-07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9046774 0.282845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1513157</w:t>
      </w:r>
    </w:p>
    <w:p w14:paraId="2EE99943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7count$COUNT and lobster_nonMPA_2017count$COUNT</w:t>
      </w:r>
      <w:r>
        <w:br/>
      </w:r>
      <w:r>
        <w:rPr>
          <w:rStyle w:val="VerbatimChar"/>
        </w:rPr>
        <w:t>## F = 0.32029, num df = 442, denom df = 44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658382 0.38592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3202926</w:t>
      </w:r>
    </w:p>
    <w:p w14:paraId="52A97E59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$SIZE and lobster_nonMPA_2012$SIZE</w:t>
      </w:r>
      <w:r>
        <w:br/>
      </w:r>
      <w:r>
        <w:rPr>
          <w:rStyle w:val="VerbatimChar"/>
        </w:rPr>
        <w:t>## t = -3.202, df = 229, p-value = 0.0015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19530  -2.903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7.37500  74.92462</w:t>
      </w:r>
    </w:p>
    <w:p w14:paraId="4B610275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7$SIZE and lobster_nonMPA_2017$SIZE</w:t>
      </w:r>
      <w:r>
        <w:br/>
      </w:r>
      <w:r>
        <w:rPr>
          <w:rStyle w:val="VerbatimChar"/>
        </w:rPr>
        <w:t>## t = -0.16104, df = 1442.5, p-value = 0.872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402988  1.1901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2.19777  72.30421</w:t>
      </w:r>
    </w:p>
    <w:p w14:paraId="63A83272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2count$COUNT and lobster_nonMPA_2012count$COUNT</w:t>
      </w:r>
      <w:r>
        <w:br/>
      </w:r>
      <w:r>
        <w:rPr>
          <w:rStyle w:val="VerbatimChar"/>
        </w:rPr>
        <w:t>## t = -3.1061, df = 115.16, p-value = 0.00238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5571770 -0.078690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.066667  1.283871</w:t>
      </w:r>
    </w:p>
    <w:p w14:paraId="46A4277D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MPA_2017count$COUNT and lobster_nonMPA_2017count$COUNT</w:t>
      </w:r>
      <w:r>
        <w:br/>
      </w:r>
      <w:r>
        <w:rPr>
          <w:rStyle w:val="VerbatimChar"/>
        </w:rPr>
        <w:t>## t = -3.8207, df = 704.51, p-value = 0.000144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709789 -0.24757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.620767  2.130045</w:t>
      </w:r>
    </w:p>
    <w:p w14:paraId="228BCBB7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6098605 (medium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9892805 -0.2304404</w:t>
      </w:r>
    </w:p>
    <w:p w14:paraId="6812F522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008092361 (negligible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 inf         sup </w:t>
      </w:r>
      <w:r>
        <w:br/>
      </w:r>
      <w:r>
        <w:rPr>
          <w:rStyle w:val="VerbatimChar"/>
        </w:rPr>
        <w:t>## -0.10508515  0.08890043</w:t>
      </w:r>
    </w:p>
    <w:p w14:paraId="3A530865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3579647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7532141  0.0372846</w:t>
      </w:r>
    </w:p>
    <w:p w14:paraId="1E75EBE0" w14:textId="77777777" w:rsidR="007967C2" w:rsidRDefault="00BC64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-0.2558404 (small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  inf        sup </w:t>
      </w:r>
      <w:r>
        <w:br/>
      </w:r>
      <w:r>
        <w:rPr>
          <w:rStyle w:val="VerbatimChar"/>
        </w:rPr>
        <w:t>## -0.3880284 -0.1236524</w:t>
      </w:r>
    </w:p>
    <w:p w14:paraId="2CE6BA68" w14:textId="54E2D055" w:rsidR="007967C2" w:rsidRDefault="00BC64B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bster_legal</w:t>
      </w:r>
      <w:r>
        <w:br/>
      </w:r>
      <w:r>
        <w:rPr>
          <w:rStyle w:val="VerbatimChar"/>
        </w:rPr>
        <w:t>## X-squared = 10.99, df = 4, p-value = 0.02668</w:t>
      </w:r>
    </w:p>
    <w:p w14:paraId="1C5F2EAA" w14:textId="226F1166" w:rsidR="00CE6ACA" w:rsidRDefault="00E52478">
      <w:pPr>
        <w:pStyle w:val="SourceCode"/>
      </w:pPr>
      <w:r>
        <w:t>Table 3. Proportion of Legal Lobsters (2017)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E6ACA" w14:paraId="4E192461" w14:textId="77777777" w:rsidTr="00CE6A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4B9AE88" w14:textId="77777777" w:rsidR="00CE6ACA" w:rsidRDefault="00CE6ACA" w:rsidP="00CE6ACA">
            <w:pPr>
              <w:pStyle w:val="SourceCode"/>
              <w:shd w:val="clear" w:color="auto" w:fill="auto"/>
            </w:pPr>
          </w:p>
        </w:tc>
        <w:tc>
          <w:tcPr>
            <w:tcW w:w="3117" w:type="dxa"/>
          </w:tcPr>
          <w:p w14:paraId="326943FD" w14:textId="440F23EE" w:rsidR="00CE6ACA" w:rsidRDefault="00CE6ACA" w:rsidP="00CE6ACA">
            <w:pPr>
              <w:pStyle w:val="SourceCode"/>
              <w:shd w:val="clear" w:color="auto" w:fil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C6896">
              <w:t>Legal</w:t>
            </w:r>
          </w:p>
        </w:tc>
        <w:tc>
          <w:tcPr>
            <w:tcW w:w="3117" w:type="dxa"/>
          </w:tcPr>
          <w:p w14:paraId="0B621DAD" w14:textId="55C3AF6D" w:rsidR="00CE6ACA" w:rsidRDefault="00CE6ACA" w:rsidP="00CE6ACA">
            <w:pPr>
              <w:pStyle w:val="SourceCode"/>
              <w:shd w:val="clear" w:color="auto" w:fill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C6896">
              <w:t>Not Legal</w:t>
            </w:r>
          </w:p>
        </w:tc>
      </w:tr>
      <w:tr w:rsidR="00CE6ACA" w14:paraId="68E7EA1B" w14:textId="77777777" w:rsidTr="00CE6A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5956F5C" w14:textId="2F5E761C" w:rsidR="00CE6ACA" w:rsidRDefault="00CE6ACA" w:rsidP="00CE6ACA">
            <w:pPr>
              <w:pStyle w:val="SourceCode"/>
              <w:shd w:val="clear" w:color="auto" w:fill="auto"/>
            </w:pPr>
            <w:r w:rsidRPr="009D2FCA">
              <w:t xml:space="preserve">AQUE </w:t>
            </w:r>
          </w:p>
        </w:tc>
        <w:tc>
          <w:tcPr>
            <w:tcW w:w="3117" w:type="dxa"/>
          </w:tcPr>
          <w:p w14:paraId="40DDF942" w14:textId="61F9708D" w:rsidR="00CE6ACA" w:rsidRDefault="00CE6ACA" w:rsidP="00CE6ACA">
            <w:pPr>
              <w:pStyle w:val="SourceCode"/>
              <w:shd w:val="clear" w:color="auto" w:fil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D2FCA">
              <w:t>0.119</w:t>
            </w:r>
          </w:p>
        </w:tc>
        <w:tc>
          <w:tcPr>
            <w:tcW w:w="3117" w:type="dxa"/>
          </w:tcPr>
          <w:p w14:paraId="1EB034D7" w14:textId="32BA4204" w:rsidR="00CE6ACA" w:rsidRDefault="00CE6ACA" w:rsidP="00CE6ACA">
            <w:pPr>
              <w:pStyle w:val="SourceCode"/>
              <w:shd w:val="clear" w:color="auto" w:fil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D2FCA">
              <w:t>0.881</w:t>
            </w:r>
          </w:p>
        </w:tc>
      </w:tr>
      <w:tr w:rsidR="00CE6ACA" w14:paraId="69A38AF7" w14:textId="77777777" w:rsidTr="00CE6A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40CEB05" w14:textId="6D2E3070" w:rsidR="00CE6ACA" w:rsidRDefault="00CE6ACA" w:rsidP="00CE6ACA">
            <w:pPr>
              <w:pStyle w:val="SourceCode"/>
              <w:shd w:val="clear" w:color="auto" w:fill="auto"/>
            </w:pPr>
            <w:r w:rsidRPr="005C1F40">
              <w:t>CARP</w:t>
            </w:r>
          </w:p>
        </w:tc>
        <w:tc>
          <w:tcPr>
            <w:tcW w:w="3117" w:type="dxa"/>
          </w:tcPr>
          <w:p w14:paraId="1EA0F729" w14:textId="32F1F852" w:rsidR="00CE6ACA" w:rsidRDefault="00CE6ACA" w:rsidP="00CE6ACA">
            <w:pPr>
              <w:pStyle w:val="SourceCode"/>
              <w:shd w:val="clear" w:color="auto" w:fil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1F40">
              <w:t>0.128</w:t>
            </w:r>
          </w:p>
        </w:tc>
        <w:tc>
          <w:tcPr>
            <w:tcW w:w="3117" w:type="dxa"/>
          </w:tcPr>
          <w:p w14:paraId="2036994B" w14:textId="2005232A" w:rsidR="00CE6ACA" w:rsidRDefault="00CE6ACA" w:rsidP="00CE6ACA">
            <w:pPr>
              <w:pStyle w:val="SourceCode"/>
              <w:shd w:val="clear" w:color="auto" w:fil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C1F40">
              <w:t>0.872</w:t>
            </w:r>
          </w:p>
        </w:tc>
      </w:tr>
      <w:tr w:rsidR="00CE6ACA" w14:paraId="653CCD90" w14:textId="77777777" w:rsidTr="00CE6A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21712D4" w14:textId="713846BD" w:rsidR="00CE6ACA" w:rsidRDefault="00CE6ACA" w:rsidP="00CE6ACA">
            <w:pPr>
              <w:pStyle w:val="SourceCode"/>
              <w:shd w:val="clear" w:color="auto" w:fill="auto"/>
            </w:pPr>
            <w:r w:rsidRPr="00482720">
              <w:t>IVEE</w:t>
            </w:r>
          </w:p>
        </w:tc>
        <w:tc>
          <w:tcPr>
            <w:tcW w:w="3117" w:type="dxa"/>
          </w:tcPr>
          <w:p w14:paraId="0A3A147A" w14:textId="59C1D78D" w:rsidR="00CE6ACA" w:rsidRDefault="00CE6ACA" w:rsidP="00CE6ACA">
            <w:pPr>
              <w:pStyle w:val="SourceCode"/>
              <w:shd w:val="clear" w:color="auto" w:fil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82720">
              <w:t>0.117</w:t>
            </w:r>
          </w:p>
        </w:tc>
        <w:tc>
          <w:tcPr>
            <w:tcW w:w="3117" w:type="dxa"/>
          </w:tcPr>
          <w:p w14:paraId="71304E68" w14:textId="16FEB8C6" w:rsidR="00CE6ACA" w:rsidRDefault="00CE6ACA" w:rsidP="00CE6ACA">
            <w:pPr>
              <w:pStyle w:val="SourceCode"/>
              <w:shd w:val="clear" w:color="auto" w:fil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82720">
              <w:t>0.883</w:t>
            </w:r>
          </w:p>
        </w:tc>
      </w:tr>
      <w:tr w:rsidR="00CE6ACA" w14:paraId="67BA1BD2" w14:textId="77777777" w:rsidTr="00CE6A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8A6E8CC" w14:textId="581C01D6" w:rsidR="00CE6ACA" w:rsidRDefault="00CE6ACA" w:rsidP="00CE6ACA">
            <w:pPr>
              <w:pStyle w:val="Compact"/>
            </w:pPr>
            <w:r>
              <w:t xml:space="preserve">MOHK </w:t>
            </w:r>
          </w:p>
        </w:tc>
        <w:tc>
          <w:tcPr>
            <w:tcW w:w="3117" w:type="dxa"/>
          </w:tcPr>
          <w:p w14:paraId="663DD1FE" w14:textId="262AEEE8" w:rsidR="00CE6ACA" w:rsidRDefault="00CE6ACA" w:rsidP="00CE6ACA">
            <w:pPr>
              <w:pStyle w:val="SourceCode"/>
              <w:shd w:val="clear" w:color="auto" w:fil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75B1">
              <w:t>0.056</w:t>
            </w:r>
          </w:p>
        </w:tc>
        <w:tc>
          <w:tcPr>
            <w:tcW w:w="3117" w:type="dxa"/>
          </w:tcPr>
          <w:p w14:paraId="6CADEF16" w14:textId="6EB01858" w:rsidR="00CE6ACA" w:rsidRDefault="00CE6ACA" w:rsidP="00CE6ACA">
            <w:pPr>
              <w:pStyle w:val="SourceCode"/>
              <w:shd w:val="clear" w:color="auto" w:fil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75B1">
              <w:t>0.944</w:t>
            </w:r>
          </w:p>
        </w:tc>
      </w:tr>
      <w:tr w:rsidR="00CE6ACA" w14:paraId="3D67A952" w14:textId="77777777" w:rsidTr="00CE6A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9CA38CE" w14:textId="7307DF7E" w:rsidR="00CE6ACA" w:rsidRDefault="00CE6ACA" w:rsidP="00CE6ACA">
            <w:pPr>
              <w:pStyle w:val="SourceCode"/>
              <w:shd w:val="clear" w:color="auto" w:fill="auto"/>
            </w:pPr>
            <w:r w:rsidRPr="00BB6F3D">
              <w:t>NAPL</w:t>
            </w:r>
          </w:p>
        </w:tc>
        <w:tc>
          <w:tcPr>
            <w:tcW w:w="3117" w:type="dxa"/>
          </w:tcPr>
          <w:p w14:paraId="0DF217CC" w14:textId="25884251" w:rsidR="00CE6ACA" w:rsidRDefault="00CE6ACA" w:rsidP="00CE6ACA">
            <w:pPr>
              <w:pStyle w:val="SourceCode"/>
              <w:shd w:val="clear" w:color="auto" w:fil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6F3D">
              <w:t>0.179</w:t>
            </w:r>
          </w:p>
        </w:tc>
        <w:tc>
          <w:tcPr>
            <w:tcW w:w="3117" w:type="dxa"/>
          </w:tcPr>
          <w:p w14:paraId="1B87A23C" w14:textId="7764E4AE" w:rsidR="00CE6ACA" w:rsidRDefault="00CE6ACA" w:rsidP="00CE6ACA">
            <w:pPr>
              <w:pStyle w:val="SourceCode"/>
              <w:shd w:val="clear" w:color="auto" w:fil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6F3D">
              <w:t>0.821</w:t>
            </w:r>
          </w:p>
        </w:tc>
      </w:tr>
    </w:tbl>
    <w:p w14:paraId="2F87CAC9" w14:textId="77777777" w:rsidR="00E52478" w:rsidRDefault="00E52478">
      <w:pPr>
        <w:pStyle w:val="SourceCode"/>
      </w:pPr>
      <w:bookmarkStart w:id="0" w:name="_GoBack"/>
      <w:bookmarkEnd w:id="0"/>
    </w:p>
    <w:sectPr w:rsidR="00E52478" w:rsidSect="008225AC">
      <w:pgSz w:w="12240" w:h="15840"/>
      <w:pgMar w:top="1440" w:right="1440" w:bottom="1440" w:left="1440" w:header="14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74392" w14:textId="77777777" w:rsidR="00930284" w:rsidRDefault="00930284">
      <w:pPr>
        <w:spacing w:after="0"/>
      </w:pPr>
      <w:r>
        <w:separator/>
      </w:r>
    </w:p>
  </w:endnote>
  <w:endnote w:type="continuationSeparator" w:id="0">
    <w:p w14:paraId="43CACF3E" w14:textId="77777777" w:rsidR="00930284" w:rsidRDefault="009302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E8F37D" w14:textId="77777777" w:rsidR="00930284" w:rsidRDefault="00930284">
      <w:r>
        <w:separator/>
      </w:r>
    </w:p>
  </w:footnote>
  <w:footnote w:type="continuationSeparator" w:id="0">
    <w:p w14:paraId="5275000B" w14:textId="77777777" w:rsidR="00930284" w:rsidRDefault="009302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2663D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D8A8C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4CCE3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C50D8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E86D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41AC0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25C5F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6410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F061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2F273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9DEC6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6470FD2"/>
    <w:multiLevelType w:val="multilevel"/>
    <w:tmpl w:val="83DE4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0092C"/>
    <w:rsid w:val="004E29B3"/>
    <w:rsid w:val="00590D07"/>
    <w:rsid w:val="00645AED"/>
    <w:rsid w:val="00666F33"/>
    <w:rsid w:val="00784D58"/>
    <w:rsid w:val="007967C2"/>
    <w:rsid w:val="007F3754"/>
    <w:rsid w:val="008225AC"/>
    <w:rsid w:val="008D6863"/>
    <w:rsid w:val="00930284"/>
    <w:rsid w:val="00A5617B"/>
    <w:rsid w:val="00B86B75"/>
    <w:rsid w:val="00BC48D5"/>
    <w:rsid w:val="00BC64B0"/>
    <w:rsid w:val="00BF161E"/>
    <w:rsid w:val="00C36279"/>
    <w:rsid w:val="00CE6ACA"/>
    <w:rsid w:val="00E20F8E"/>
    <w:rsid w:val="00E315A3"/>
    <w:rsid w:val="00E52478"/>
    <w:rsid w:val="00F41D85"/>
    <w:rsid w:val="00F507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B43353"/>
  <w15:docId w15:val="{5AA9F835-6A02-43D0-96C5-1BAD8240B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1">
    <w:name w:val="Plain Table 1"/>
    <w:basedOn w:val="TableNormal"/>
    <w:rsid w:val="0040092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40092C"/>
  </w:style>
  <w:style w:type="table" w:styleId="TableGrid">
    <w:name w:val="Table Grid"/>
    <w:basedOn w:val="TableNormal"/>
    <w:rsid w:val="00A5617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8225A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225AC"/>
  </w:style>
  <w:style w:type="paragraph" w:styleId="Footer">
    <w:name w:val="footer"/>
    <w:basedOn w:val="Normal"/>
    <w:link w:val="FooterChar"/>
    <w:unhideWhenUsed/>
    <w:rsid w:val="008225A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225AC"/>
  </w:style>
  <w:style w:type="table" w:styleId="PlainTable3">
    <w:name w:val="Plain Table 3"/>
    <w:basedOn w:val="TableNormal"/>
    <w:rsid w:val="007F3754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7DB1CC-4C4F-47B3-923F-AD3BD37FE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0</Pages>
  <Words>1443</Words>
  <Characters>822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4_Lobsters</vt:lpstr>
    </vt:vector>
  </TitlesOfParts>
  <Company/>
  <LinksUpToDate>false</LinksUpToDate>
  <CharactersWithSpaces>9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cp:lastModifiedBy>Susanne Saldivar</cp:lastModifiedBy>
  <cp:revision>8</cp:revision>
  <dcterms:created xsi:type="dcterms:W3CDTF">2018-11-18T21:56:00Z</dcterms:created>
  <dcterms:modified xsi:type="dcterms:W3CDTF">2018-11-18T23:27:00Z</dcterms:modified>
</cp:coreProperties>
</file>